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1-introduction"/>
      <w:bookmarkEnd w:id="22"/>
      <w:r>
        <w:t xml:space="preserve">Chapter 1: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 https://opinionator.blogs.nytimes.com/2010/06/20/the-anosognosics-dilemma-1/)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5" w:name="contrast"/>
      <w:bookmarkEnd w:id="25"/>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6"/>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7">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8" w:name="control"/>
      <w:bookmarkEnd w:id="28"/>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29" w:name="the-breakdown-of-control"/>
      <w:bookmarkEnd w:id="29"/>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0" w:name="other-principles-and-perspectives"/>
      <w:bookmarkEnd w:id="30"/>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1" w:name="where-do-we-go-from-here"/>
      <w:bookmarkEnd w:id="31"/>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2" w:name="neuroscience"/>
      <w:bookmarkEnd w:id="32"/>
      <w:r>
        <w:t xml:space="preserve">Neuroscience</w:t>
      </w:r>
    </w:p>
    <w:p>
      <w:pPr>
        <w:pStyle w:val="FirstParagraph"/>
      </w:pPr>
      <w:r>
        <w:t xml:space="preserve">NOTE: not updated -- just a placeholder</w:t>
      </w:r>
    </w:p>
    <w:p>
      <w:pPr>
        <w:pStyle w:val="BodyText"/>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 "meaningful" 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 "alarm" 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NewPage"/>
      </w:pPr>
      <w:r>
        <w:t xml:space="preserve"/>
      </w:r>
    </w:p>
    <w:p>
      <w:pPr>
        <w:pStyle w:val="Heading1"/>
      </w:pPr>
      <w:bookmarkStart w:id="33" w:name="acknowledgments"/>
      <w:bookmarkEnd w:id="33"/>
      <w:r>
        <w:t xml:space="preserve">Acknowledgments</w:t>
      </w:r>
    </w:p>
    <w:p>
      <w:pPr>
        <w:pStyle w:val="FirstParagraph"/>
      </w:pPr>
      <w:r>
        <w:t xml:space="preserve">Thanks to the current beta-testers for reading!</w:t>
      </w:r>
    </w:p>
    <w:p>
      <w:pPr>
        <w:pStyle w:val="NewPage"/>
      </w:pPr>
      <w:r>
        <w:t xml:space="preserve"/>
      </w:r>
    </w:p>
    <w:p>
      <w:pPr>
        <w:pStyle w:val="Heading1"/>
      </w:pPr>
      <w:bookmarkStart w:id="34" w:name="glossary"/>
      <w:bookmarkEnd w:id="34"/>
      <w:r>
        <w:t xml:space="preserve">Glossary</w:t>
      </w:r>
    </w:p>
    <w:p>
      <w:pPr>
        <w:pStyle w:val="NewPage"/>
      </w:pPr>
      <w:r>
        <w:t xml:space="preserve"/>
      </w:r>
    </w:p>
    <w:p>
      <w:pPr>
        <w:pStyle w:val="Heading1"/>
      </w:pPr>
      <w:bookmarkStart w:id="35" w:name="about-the-authors"/>
      <w:bookmarkEnd w:id="35"/>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36" w:name="references"/>
      <w:bookmarkEnd w:id="36"/>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d9dfd2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7"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7"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09-06T10:23:09Z</dcterms:created>
  <dcterms:modified xsi:type="dcterms:W3CDTF">2018-09-06T10:23:09Z</dcterms:modified>
</cp:coreProperties>
</file>